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18941" w14:textId="2B01BD9C" w:rsidR="00FA6E0D" w:rsidRPr="00014C1D" w:rsidRDefault="00FE58F6" w:rsidP="00B26EC6">
      <w:pPr>
        <w:jc w:val="both"/>
        <w:rPr>
          <w:rFonts w:ascii="Times New Roman" w:hAnsi="Times New Roman" w:cs="Times New Roman"/>
          <w:b/>
          <w:color w:val="00B0F0"/>
          <w:sz w:val="24"/>
          <w:szCs w:val="24"/>
        </w:rPr>
      </w:pPr>
      <w:r>
        <w:rPr>
          <w:rFonts w:ascii="Times New Roman" w:hAnsi="Times New Roman" w:cs="Times New Roman"/>
          <w:b/>
          <w:color w:val="00B0F0"/>
          <w:sz w:val="24"/>
          <w:szCs w:val="24"/>
        </w:rPr>
        <w:t xml:space="preserve">Name : </w:t>
      </w:r>
      <w:r>
        <w:rPr>
          <w:rFonts w:ascii="Times New Roman" w:hAnsi="Times New Roman" w:cs="Times New Roman"/>
          <w:b/>
          <w:color w:val="00B0F0"/>
          <w:sz w:val="24"/>
          <w:szCs w:val="24"/>
        </w:rPr>
        <w:tab/>
      </w:r>
      <w:r w:rsidR="00014C1D" w:rsidRPr="00014C1D">
        <w:rPr>
          <w:rFonts w:ascii="Times New Roman" w:hAnsi="Times New Roman" w:cs="Times New Roman"/>
          <w:b/>
          <w:color w:val="00B0F0"/>
          <w:sz w:val="24"/>
          <w:szCs w:val="24"/>
        </w:rPr>
        <w:t>Indra Bhurtel</w:t>
      </w:r>
    </w:p>
    <w:p w14:paraId="11F6AC67" w14:textId="3F40B0A7" w:rsidR="00014C1D" w:rsidRDefault="00014C1D" w:rsidP="00B26EC6">
      <w:pPr>
        <w:jc w:val="both"/>
        <w:rPr>
          <w:rFonts w:ascii="Times New Roman" w:hAnsi="Times New Roman" w:cs="Times New Roman"/>
          <w:b/>
          <w:color w:val="00B0F0"/>
        </w:rPr>
      </w:pPr>
      <w:bookmarkStart w:id="0" w:name="_GoBack"/>
      <w:bookmarkEnd w:id="0"/>
    </w:p>
    <w:p w14:paraId="5B15CE18" w14:textId="6D84F835" w:rsidR="00414842" w:rsidRDefault="005600B9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lse. The statements </w:t>
      </w:r>
      <w:r w:rsidRPr="00E1181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Watermelon w1;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414842" w:rsidRPr="00E1181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pple a1;</w:t>
      </w:r>
      <w:r w:rsidR="004148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be creating objects of the respective classes and hence are the valid lines of codes.</w:t>
      </w:r>
    </w:p>
    <w:p w14:paraId="21330A48" w14:textId="3E1E3DE7" w:rsidR="003E7DB8" w:rsidRDefault="003E7DB8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39A747" w14:textId="23D318E6" w:rsidR="003E7DB8" w:rsidRDefault="003E7DB8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6EFBAE" w14:textId="77777777" w:rsidR="003E7DB8" w:rsidRDefault="003E7DB8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4BABCB" w14:textId="745D8AE5" w:rsidR="00414842" w:rsidRDefault="001879B3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E7DB8">
        <w:rPr>
          <w:rFonts w:ascii="Times New Roman" w:hAnsi="Times New Roman" w:cs="Times New Roman"/>
          <w:color w:val="000000" w:themeColor="text1"/>
          <w:sz w:val="24"/>
          <w:szCs w:val="24"/>
        </w:rPr>
        <w:t>True. Here</w:t>
      </w:r>
      <w:r w:rsidR="003E7DB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3E7D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lass Watermelon inherits all the properties of Food class publicly so that all the properties</w:t>
      </w:r>
      <w:r w:rsidR="003E7D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E7D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Food class</w:t>
      </w:r>
      <w:r w:rsidR="003E7DB8" w:rsidRPr="003E7D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e also in the watermelon class. So, it is possible to r</w:t>
      </w:r>
      <w:r w:rsidRPr="003E7DB8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3E7DB8" w:rsidRPr="003E7D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er to the members of the Food class using Watermelon object w1. So, </w:t>
      </w:r>
      <w:r w:rsidR="003E7DB8" w:rsidRPr="00E1181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</w:t>
      </w:r>
      <w:r w:rsidRPr="00E1181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1.discount(w1);</w:t>
      </w:r>
      <w:r w:rsidRPr="003E7D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valid line of code</w:t>
      </w:r>
      <w:r w:rsidR="003E7DB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6F77A1D" w14:textId="7F1477A2" w:rsidR="009E6086" w:rsidRDefault="009E608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3E7E88" w14:textId="2B890AD6" w:rsidR="009E6086" w:rsidRDefault="009E608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718F01" w14:textId="77777777" w:rsidR="009E6086" w:rsidRDefault="009E608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923C4A" w14:textId="3655CA14" w:rsidR="003E7DB8" w:rsidRDefault="009E6086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6086">
        <w:rPr>
          <w:rFonts w:ascii="Times New Roman" w:hAnsi="Times New Roman" w:cs="Times New Roman"/>
          <w:color w:val="000000" w:themeColor="text1"/>
          <w:sz w:val="24"/>
          <w:szCs w:val="24"/>
        </w:rPr>
        <w:t>Tru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discount function of class Employee takes the argument of Food class so that </w:t>
      </w:r>
      <w:r w:rsidRPr="00E1181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1.discount(f1);</w:t>
      </w:r>
      <w:r w:rsidRPr="009E60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ould be a valid line of code.</w:t>
      </w:r>
    </w:p>
    <w:p w14:paraId="14362AB3" w14:textId="7D10C8CD" w:rsidR="00E11819" w:rsidRDefault="00E11819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F44E06" w14:textId="4261DEDF" w:rsidR="00E11819" w:rsidRDefault="00E11819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AFEEAC" w14:textId="77777777" w:rsidR="00E11819" w:rsidRDefault="00E11819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9B9B2B" w14:textId="19A0B33A" w:rsidR="000F2152" w:rsidRDefault="000F2152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11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lse. </w:t>
      </w:r>
      <w:r w:rsidR="00E11819" w:rsidRPr="00E11819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E11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function </w:t>
      </w:r>
      <w:proofErr w:type="spellStart"/>
      <w:r w:rsidRPr="00E1181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t_seed</w:t>
      </w:r>
      <w:proofErr w:type="spellEnd"/>
      <w:r w:rsidRPr="00E1181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()</w:t>
      </w:r>
      <w:r w:rsidRPr="00E11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Watermelon class is necessary</w:t>
      </w:r>
      <w:r w:rsidR="00E11819" w:rsidRPr="00E1181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t </w:t>
      </w:r>
      <w:r w:rsidRPr="00E11819">
        <w:rPr>
          <w:rFonts w:ascii="Times New Roman" w:hAnsi="Times New Roman" w:cs="Times New Roman"/>
          <w:color w:val="000000" w:themeColor="text1"/>
          <w:sz w:val="24"/>
          <w:szCs w:val="24"/>
        </w:rPr>
        <w:t>sets the seedless to both true and false</w:t>
      </w:r>
      <w:r w:rsidR="00E11819" w:rsidRPr="00E11819">
        <w:rPr>
          <w:rFonts w:ascii="Times New Roman" w:hAnsi="Times New Roman" w:cs="Times New Roman"/>
          <w:color w:val="000000" w:themeColor="text1"/>
          <w:sz w:val="24"/>
          <w:szCs w:val="24"/>
        </w:rPr>
        <w:t>. If the input argument ‘a’ is less than 3, it is true else will be false</w:t>
      </w:r>
      <w:r w:rsidR="00E1181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50888B2" w14:textId="7370F039" w:rsidR="006E02E1" w:rsidRDefault="006E02E1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BCB98F" w14:textId="392790B8" w:rsidR="006E02E1" w:rsidRDefault="006E02E1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E7C0A8" w14:textId="77777777" w:rsidR="006E02E1" w:rsidRDefault="006E02E1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D562B3" w14:textId="66453A29" w:rsidR="0048452A" w:rsidRDefault="003A133B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A133B">
        <w:rPr>
          <w:rFonts w:ascii="Times New Roman" w:hAnsi="Times New Roman" w:cs="Times New Roman"/>
          <w:color w:val="000000" w:themeColor="text1"/>
          <w:sz w:val="24"/>
          <w:szCs w:val="24"/>
        </w:rPr>
        <w:t>Tru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function would be available as protected in the Apple class which inherits the function </w:t>
      </w:r>
      <w:proofErr w:type="spellStart"/>
      <w:r w:rsidRPr="003A133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give_info</w:t>
      </w:r>
      <w:proofErr w:type="spellEnd"/>
      <w:r w:rsidRPr="003A133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(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from Food class. Hence,</w:t>
      </w:r>
      <w:r w:rsidRPr="003A13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A133B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1.give_info(2.99);</w:t>
      </w:r>
      <w:r w:rsidRPr="003A133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be valid line of co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8D534DA" w14:textId="76594FA1" w:rsidR="0048452A" w:rsidRDefault="0048452A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50DBC8" w14:textId="480C7115" w:rsidR="0048452A" w:rsidRDefault="0048452A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5AFBE9" w14:textId="77777777" w:rsidR="0048452A" w:rsidRPr="0048452A" w:rsidRDefault="0048452A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B9AD92" w14:textId="7CA1CEDA" w:rsidR="00010C85" w:rsidRDefault="00010C85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C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lse. Price is defined as the data member of Food class while number and color are not defined as the data member of Food class. So, </w:t>
      </w:r>
      <w:r w:rsidRPr="00010C8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1.number=3;</w:t>
      </w:r>
      <w:r w:rsidRPr="00010C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010C8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1.color="blue";</w:t>
      </w:r>
      <w:r w:rsidRPr="00010C8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ot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uld not be </w:t>
      </w:r>
      <w:r w:rsidRPr="00010C85">
        <w:rPr>
          <w:rFonts w:ascii="Times New Roman" w:hAnsi="Times New Roman" w:cs="Times New Roman"/>
          <w:color w:val="000000" w:themeColor="text1"/>
          <w:sz w:val="24"/>
          <w:szCs w:val="24"/>
        </w:rPr>
        <w:t>valid line of co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6897901" w14:textId="42F40649" w:rsidR="00162846" w:rsidRDefault="0016284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A20014" w14:textId="2FE9C5C6" w:rsidR="00162846" w:rsidRDefault="0016284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5513D9" w14:textId="77777777" w:rsidR="00162846" w:rsidRDefault="0016284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448541" w14:textId="6FB11BCC" w:rsidR="0048452A" w:rsidRDefault="00162846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28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lse. The price is  defined as protected member so, it is not possible to be accessed outside the class. So, </w:t>
      </w:r>
      <w:r w:rsidRPr="0016284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f1.price=2.99;</w:t>
      </w:r>
      <w:r w:rsidRPr="001628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0016284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w1.price=2.99;</w:t>
      </w:r>
      <w:r w:rsidRPr="001628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not  be a valid line of co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8846102" w14:textId="098A8C55" w:rsidR="005E6899" w:rsidRDefault="005E6899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363D12" w14:textId="72D1AB1C" w:rsidR="005E6899" w:rsidRDefault="005E6899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9E4DA0" w14:textId="77777777" w:rsidR="005E6899" w:rsidRDefault="005E6899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6AABDE" w14:textId="3C25A366" w:rsidR="005E6899" w:rsidRDefault="005E6899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E689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als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 properties of Watermelon cannot be accessed from Food class. So, </w:t>
      </w:r>
      <w:r w:rsidRPr="005E6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E6899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1.check_watermelon(w1, f1);</w:t>
      </w:r>
      <w:r w:rsidRPr="005E68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not be a valid line of cod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AFA5314" w14:textId="4051E3A2" w:rsidR="00C45C8F" w:rsidRDefault="00C45C8F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968EA0" w14:textId="4AEA629F" w:rsidR="00C45C8F" w:rsidRDefault="00C45C8F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D64714" w14:textId="77777777" w:rsidR="00C45C8F" w:rsidRDefault="00C45C8F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1882AA" w14:textId="43A6780A" w:rsidR="005E6899" w:rsidRDefault="00E2593F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593F">
        <w:rPr>
          <w:rFonts w:ascii="Times New Roman" w:hAnsi="Times New Roman" w:cs="Times New Roman"/>
          <w:color w:val="000000" w:themeColor="text1"/>
          <w:sz w:val="24"/>
          <w:szCs w:val="24"/>
        </w:rPr>
        <w:t>Fals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E259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2593F">
        <w:rPr>
          <w:rFonts w:ascii="Times New Roman" w:hAnsi="Times New Roman" w:cs="Times New Roman"/>
          <w:color w:val="000000" w:themeColor="text1"/>
          <w:sz w:val="24"/>
          <w:szCs w:val="24"/>
        </w:rPr>
        <w:t>Apple inherits from Foo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</w:t>
      </w:r>
      <w:r w:rsidRPr="00E259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45C8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a protected. So, </w:t>
      </w:r>
      <w:r w:rsidRPr="00E2593F">
        <w:rPr>
          <w:rFonts w:ascii="Times New Roman" w:hAnsi="Times New Roman" w:cs="Times New Roman"/>
          <w:color w:val="000000" w:themeColor="text1"/>
          <w:sz w:val="24"/>
          <w:szCs w:val="24"/>
        </w:rPr>
        <w:t>it is not possible to call the members of Food class outside the Apple class with the obje</w:t>
      </w:r>
      <w:r w:rsidR="00C45C8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E2593F">
        <w:rPr>
          <w:rFonts w:ascii="Times New Roman" w:hAnsi="Times New Roman" w:cs="Times New Roman"/>
          <w:color w:val="000000" w:themeColor="text1"/>
          <w:sz w:val="24"/>
          <w:szCs w:val="24"/>
        </w:rPr>
        <w:t>t of Apple class.</w:t>
      </w:r>
      <w:r w:rsidR="002363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, </w:t>
      </w:r>
      <w:r w:rsidR="002363ED" w:rsidRPr="002363ED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1.set_seed();</w:t>
      </w:r>
      <w:r w:rsidR="002363ED" w:rsidRPr="002363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</w:t>
      </w:r>
      <w:r w:rsidR="002363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t </w:t>
      </w:r>
      <w:r w:rsidR="002363ED" w:rsidRPr="002363ED">
        <w:rPr>
          <w:rFonts w:ascii="Times New Roman" w:hAnsi="Times New Roman" w:cs="Times New Roman"/>
          <w:color w:val="000000" w:themeColor="text1"/>
          <w:sz w:val="24"/>
          <w:szCs w:val="24"/>
        </w:rPr>
        <w:t>be a valid line of code</w:t>
      </w:r>
      <w:r w:rsidR="004F438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2363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A6B0BC1" w14:textId="57AEE492" w:rsidR="00B26EC6" w:rsidRDefault="00B26EC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839FBC" w14:textId="3393E250" w:rsidR="00B26EC6" w:rsidRDefault="00B26EC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5DEA02" w14:textId="6CE72B7C" w:rsidR="00B26EC6" w:rsidRDefault="00B26EC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7C2F4D" w14:textId="77777777" w:rsidR="00B26EC6" w:rsidRPr="00162846" w:rsidRDefault="00B26EC6" w:rsidP="00B26EC6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45546F" w14:textId="2E7D64EE" w:rsidR="00414842" w:rsidRPr="00B26EC6" w:rsidRDefault="00B26EC6" w:rsidP="00B26E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26EC6">
        <w:rPr>
          <w:rFonts w:ascii="Times New Roman" w:hAnsi="Times New Roman" w:cs="Times New Roman"/>
          <w:color w:val="000000" w:themeColor="text1"/>
          <w:sz w:val="24"/>
          <w:szCs w:val="24"/>
        </w:rPr>
        <w:t>Fals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ere, the </w:t>
      </w:r>
      <w:r w:rsidRPr="00B26E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umber is the public member of Grape cla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 that number</w:t>
      </w:r>
      <w:r w:rsidRPr="00B26E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n be called from a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B26EC6">
        <w:rPr>
          <w:rFonts w:ascii="Times New Roman" w:hAnsi="Times New Roman" w:cs="Times New Roman"/>
          <w:color w:val="000000" w:themeColor="text1"/>
          <w:sz w:val="24"/>
          <w:szCs w:val="24"/>
        </w:rPr>
        <w:t>where from the program with the object of the Grape cla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o, </w:t>
      </w:r>
      <w:r w:rsidRPr="00B26EC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g1.number=4;</w:t>
      </w:r>
      <w:r w:rsidRPr="00B26E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not be a valid line of code.</w:t>
      </w:r>
    </w:p>
    <w:p w14:paraId="194C34FE" w14:textId="1B99B3E4" w:rsidR="00014C1D" w:rsidRDefault="00014C1D" w:rsidP="00B26EC6">
      <w:pPr>
        <w:jc w:val="both"/>
      </w:pPr>
    </w:p>
    <w:p w14:paraId="7296ED78" w14:textId="77777777" w:rsidR="00014C1D" w:rsidRDefault="00014C1D" w:rsidP="00B26EC6">
      <w:pPr>
        <w:jc w:val="both"/>
      </w:pPr>
    </w:p>
    <w:sectPr w:rsidR="00014C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394D5D"/>
    <w:multiLevelType w:val="hybridMultilevel"/>
    <w:tmpl w:val="D1D6889E"/>
    <w:lvl w:ilvl="0" w:tplc="7AA6A67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xMzExMjIwMzA3MLBQ0lEKTi0uzszPAykwrAUABQz3wiwAAAA="/>
  </w:docVars>
  <w:rsids>
    <w:rsidRoot w:val="00EA160E"/>
    <w:rsid w:val="00010C85"/>
    <w:rsid w:val="00014C1D"/>
    <w:rsid w:val="000F2152"/>
    <w:rsid w:val="00162846"/>
    <w:rsid w:val="001879B3"/>
    <w:rsid w:val="002363ED"/>
    <w:rsid w:val="003A133B"/>
    <w:rsid w:val="003E7DB8"/>
    <w:rsid w:val="00414842"/>
    <w:rsid w:val="0048452A"/>
    <w:rsid w:val="004F4388"/>
    <w:rsid w:val="00502CBF"/>
    <w:rsid w:val="005600B9"/>
    <w:rsid w:val="005E6899"/>
    <w:rsid w:val="006E02E1"/>
    <w:rsid w:val="006E46E6"/>
    <w:rsid w:val="009E6086"/>
    <w:rsid w:val="00B26EC6"/>
    <w:rsid w:val="00C45C8F"/>
    <w:rsid w:val="00E11819"/>
    <w:rsid w:val="00E2593F"/>
    <w:rsid w:val="00EA160E"/>
    <w:rsid w:val="00FA6E0D"/>
    <w:rsid w:val="00FE5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9C083"/>
  <w15:chartTrackingRefBased/>
  <w15:docId w15:val="{4E0787C4-7910-4A11-B506-774A52C4D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0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 Bhurtel</dc:creator>
  <cp:keywords/>
  <dc:description/>
  <cp:lastModifiedBy>Indra Bhurtel</cp:lastModifiedBy>
  <cp:revision>123</cp:revision>
  <dcterms:created xsi:type="dcterms:W3CDTF">2018-07-07T19:13:00Z</dcterms:created>
  <dcterms:modified xsi:type="dcterms:W3CDTF">2018-10-19T01:01:00Z</dcterms:modified>
</cp:coreProperties>
</file>